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1BFF" w:rsidRDefault="00183FC7">
      <w:pPr>
        <w:pStyle w:val="Heading1"/>
        <w:spacing w:before="40"/>
        <w:ind w:left="3839" w:right="3759"/>
        <w:jc w:val="center"/>
      </w:pPr>
      <w:r>
        <w:t>City of Oviedo Fire Rescue Stretcher Check-off</w:t>
      </w:r>
    </w:p>
    <w:p w:rsidR="00A91BFF" w:rsidRDefault="00A91BFF">
      <w:pPr>
        <w:pStyle w:val="BodyText"/>
        <w:spacing w:before="5"/>
        <w:ind w:left="0"/>
        <w:rPr>
          <w:b/>
          <w:sz w:val="18"/>
        </w:rPr>
      </w:pPr>
    </w:p>
    <w:p w:rsidR="00A91BFF" w:rsidRDefault="00183FC7">
      <w:pPr>
        <w:pStyle w:val="BodyText"/>
        <w:tabs>
          <w:tab w:val="left" w:pos="1400"/>
          <w:tab w:val="left" w:pos="2188"/>
          <w:tab w:val="left" w:pos="2975"/>
          <w:tab w:val="left" w:pos="3707"/>
          <w:tab w:val="left" w:pos="5922"/>
          <w:tab w:val="left" w:pos="6587"/>
          <w:tab w:val="left" w:pos="10242"/>
        </w:tabs>
        <w:spacing w:before="58"/>
        <w:ind w:left="108"/>
      </w:pP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Unit</w:t>
      </w:r>
      <w:r>
        <w:rPr>
          <w:spacing w:val="-1"/>
        </w:rPr>
        <w:t xml:space="preserve"> </w:t>
      </w:r>
      <w:r>
        <w:t>#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Stretcher Serial</w:t>
      </w:r>
      <w:r>
        <w:rPr>
          <w:spacing w:val="-9"/>
        </w:rPr>
        <w:t xml:space="preserve"> </w:t>
      </w:r>
      <w:r>
        <w:t xml:space="preserve"># 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A91BFF" w:rsidRDefault="00A91BFF">
      <w:pPr>
        <w:pStyle w:val="BodyText"/>
        <w:spacing w:before="10"/>
        <w:ind w:left="0"/>
        <w:rPr>
          <w:sz w:val="18"/>
        </w:rPr>
      </w:pPr>
    </w:p>
    <w:p w:rsidR="00A91BFF" w:rsidRDefault="00183FC7">
      <w:pPr>
        <w:pStyle w:val="BodyText"/>
        <w:tabs>
          <w:tab w:val="left" w:pos="4427"/>
          <w:tab w:val="left" w:pos="10242"/>
        </w:tabs>
        <w:spacing w:before="58"/>
        <w:ind w:left="107"/>
      </w:pPr>
      <w:r>
        <w:t>Person Inspecting Stretcher</w:t>
      </w:r>
      <w:r>
        <w:rPr>
          <w:spacing w:val="-16"/>
        </w:rPr>
        <w:t xml:space="preserve"> </w:t>
      </w:r>
      <w:r>
        <w:t>(PRINT):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A91BFF" w:rsidRDefault="00A91BFF">
      <w:pPr>
        <w:pStyle w:val="BodyText"/>
        <w:spacing w:before="8"/>
        <w:ind w:left="0"/>
        <w:rPr>
          <w:sz w:val="16"/>
        </w:rPr>
      </w:pPr>
    </w:p>
    <w:p w:rsidR="00A91BFF" w:rsidRDefault="00183FC7">
      <w:pPr>
        <w:pStyle w:val="Heading1"/>
        <w:tabs>
          <w:tab w:val="left" w:pos="6081"/>
          <w:tab w:val="left" w:pos="9059"/>
        </w:tabs>
        <w:spacing w:before="62"/>
      </w:pPr>
      <w:r>
        <w:t>BACK</w:t>
      </w:r>
      <w:r>
        <w:rPr>
          <w:spacing w:val="-3"/>
        </w:rPr>
        <w:t xml:space="preserve"> </w:t>
      </w:r>
      <w:r>
        <w:t>REST</w:t>
      </w:r>
      <w:r>
        <w:tab/>
        <w:t>YES</w:t>
      </w:r>
      <w:r>
        <w:tab/>
        <w:t>NO</w:t>
      </w:r>
    </w:p>
    <w:p w:rsidR="00A91BFF" w:rsidRDefault="00183FC7">
      <w:pPr>
        <w:pStyle w:val="BodyText"/>
        <w:spacing w:before="33"/>
      </w:pPr>
      <w:r>
        <w:pict>
          <v:line id="_x0000_s1085" style="position:absolute;left:0;text-align:left;z-index:251631616;mso-wrap-distance-left:0;mso-wrap-distance-right:0;mso-position-horizontal-relative:page" from="315.95pt,17.05pt" to="405.95pt,17.05pt" strokeweight=".16917mm">
            <w10:wrap type="topAndBottom" anchorx="page"/>
          </v:line>
        </w:pict>
      </w:r>
      <w:r>
        <w:pict>
          <v:line id="_x0000_s1084" style="position:absolute;left:0;text-align:left;z-index:251632640;mso-wrap-distance-left:0;mso-wrap-distance-right:0;mso-position-horizontal-relative:page" from="459.95pt,17.05pt" to="554.4pt,17.05pt" strokeweight=".16917mm">
            <w10:wrap type="topAndBottom" anchorx="page"/>
          </v:line>
        </w:pict>
      </w:r>
      <w:r>
        <w:t>Operable</w:t>
      </w:r>
    </w:p>
    <w:p w:rsidR="00A91BFF" w:rsidRDefault="00183FC7">
      <w:pPr>
        <w:pStyle w:val="BodyText"/>
        <w:spacing w:line="280" w:lineRule="auto"/>
        <w:ind w:right="7083"/>
      </w:pPr>
      <w:r>
        <w:t>Bent or Broken Tubing Loose or Missing Parts</w:t>
      </w:r>
    </w:p>
    <w:p w:rsidR="00A91BFF" w:rsidRDefault="00183FC7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82" style="width:90.5pt;height:.5pt;mso-position-horizontal-relative:char;mso-position-vertical-relative:line" coordsize="1810,10">
            <v:line id="_x0000_s1083" style="position:absolute" from="5,5" to="1805,5" strokeweight=".16917mm"/>
            <w10:wrap type="none"/>
            <w10:anchorlock/>
          </v:group>
        </w:pict>
      </w:r>
      <w:r>
        <w:rPr>
          <w:sz w:val="2"/>
        </w:rPr>
        <w:tab/>
      </w:r>
      <w:r>
        <w:rPr>
          <w:sz w:val="2"/>
        </w:rPr>
      </w:r>
      <w:r>
        <w:rPr>
          <w:sz w:val="2"/>
        </w:rPr>
        <w:pict>
          <v:group id="_x0000_s1080" style="width:94.95pt;height:.5pt;mso-position-horizontal-relative:char;mso-position-vertical-relative:line" coordsize="1899,10">
            <v:line id="_x0000_s1081" style="position:absolute" from="5,5" to="1894,5" strokeweight=".16917mm"/>
            <w10:wrap type="none"/>
            <w10:anchorlock/>
          </v:group>
        </w:pict>
      </w:r>
    </w:p>
    <w:p w:rsidR="00A91BFF" w:rsidRDefault="00183FC7">
      <w:pPr>
        <w:pStyle w:val="Heading1"/>
      </w:pPr>
      <w:r>
        <w:pict>
          <v:line id="_x0000_s1079" style="position:absolute;left:0;text-align:left;z-index:251639808;mso-position-horizontal-relative:page" from="315.95pt,-17.25pt" to="405.95pt,-17.25pt" strokeweight=".16917mm">
            <w10:wrap anchorx="page"/>
          </v:line>
        </w:pict>
      </w:r>
      <w:r>
        <w:pict>
          <v:line id="_x0000_s1078" style="position:absolute;left:0;text-align:left;z-index:251640832;mso-position-horizontal-relative:page" from="459.95pt,-17.25pt" to="554.4pt,-17.25pt" strokeweight=".16917mm">
            <w10:wrap anchorx="page"/>
          </v:line>
        </w:pict>
      </w:r>
      <w:r>
        <w:t>MAIN FRAME</w:t>
      </w:r>
    </w:p>
    <w:p w:rsidR="00A91BFF" w:rsidRDefault="00183FC7">
      <w:pPr>
        <w:pStyle w:val="BodyText"/>
        <w:spacing w:before="36" w:line="283" w:lineRule="auto"/>
        <w:ind w:right="6976"/>
      </w:pPr>
      <w:r>
        <w:pict>
          <v:line id="_x0000_s1077" style="position:absolute;left:0;text-align:left;z-index:251641856;mso-position-horizontal-relative:page" from="315.95pt,17.2pt" to="405.95pt,17.2pt" strokeweight=".16917mm">
            <w10:wrap anchorx="page"/>
          </v:line>
        </w:pict>
      </w:r>
      <w:r>
        <w:pict>
          <v:line id="_x0000_s1076" style="position:absolute;left:0;text-align:left;z-index:251642880;mso-position-horizontal-relative:page" from="459.95pt,17.2pt" to="554.4pt,17.2pt" strokeweight=".16917mm">
            <w10:wrap anchorx="page"/>
          </v:line>
        </w:pict>
      </w:r>
      <w:r>
        <w:pict>
          <v:line id="_x0000_s1075" style="position:absolute;left:0;text-align:left;z-index:251643904;mso-position-horizontal-relative:page" from="315.95pt,33.4pt" to="405.95pt,33.4pt" strokeweight=".16917mm">
            <w10:wrap anchorx="page"/>
          </v:line>
        </w:pict>
      </w:r>
      <w:r>
        <w:pict>
          <v:line id="_x0000_s1074" style="position:absolute;left:0;text-align:left;z-index:251644928;mso-position-horizontal-relative:page" from="459.95pt,33.4pt" to="554.4pt,33.4pt" strokeweight=".16917mm">
            <w10:wrap anchorx="page"/>
          </v:line>
        </w:pict>
      </w:r>
      <w:r>
        <w:pict>
          <v:line id="_x0000_s1073" style="position:absolute;left:0;text-align:left;z-index:251645952;mso-position-horizontal-relative:page" from="315.95pt,49.7pt" to="405.95pt,49.7pt" strokeweight=".16917mm">
            <w10:wrap anchorx="page"/>
          </v:line>
        </w:pict>
      </w:r>
      <w:r>
        <w:pict>
          <v:line id="_x0000_s1072" style="position:absolute;left:0;text-align:left;z-index:251646976;mso-position-horizontal-relative:page" from="459.95pt,49.7pt" to="554.4pt,49.7pt" strokeweight=".16917mm">
            <w10:wrap anchorx="page"/>
          </v:line>
        </w:pict>
      </w:r>
      <w:r>
        <w:pict>
          <v:line id="_x0000_s1071" style="position:absolute;left:0;text-align:left;z-index:251648000;mso-position-horizontal-relative:page" from="315.95pt,65.9pt" to="405.95pt,65.9pt" strokeweight=".16917mm">
            <w10:wrap anchorx="page"/>
          </v:line>
        </w:pict>
      </w:r>
      <w:r>
        <w:pict>
          <v:line id="_x0000_s1070" style="position:absolute;left:0;text-align:left;z-index:251649024;mso-position-horizontal-relative:page" from="459.95pt,65.9pt" to="554.4pt,65.9pt" strokeweight=".16917mm">
            <w10:wrap anchorx="page"/>
          </v:line>
        </w:pict>
      </w:r>
      <w:r>
        <w:pict>
          <v:line id="_x0000_s1069" style="position:absolute;left:0;text-align:left;z-index:251650048;mso-position-horizontal-relative:page" from="315.95pt,82.1pt" to="405.95pt,82.1pt" strokeweight=".16917mm">
            <w10:wrap anchorx="page"/>
          </v:line>
        </w:pict>
      </w:r>
      <w:r>
        <w:pict>
          <v:line id="_x0000_s1068" style="position:absolute;left:0;text-align:left;z-index:251651072;mso-position-horizontal-relative:page" from="459.95pt,82.1pt" to="554.4pt,82.1pt" strokeweight=".16917mm">
            <w10:wrap anchorx="page"/>
          </v:line>
        </w:pict>
      </w:r>
      <w:r>
        <w:t xml:space="preserve">Missing or Loose Pins Bent or Broken Tubing Missing or Loose Bolts Side Arms Operable </w:t>
      </w:r>
      <w:bookmarkStart w:id="0" w:name="_GoBack"/>
      <w:bookmarkEnd w:id="0"/>
      <w:r>
        <w:t>Operates in all Positions</w:t>
      </w:r>
    </w:p>
    <w:p w:rsidR="00A91BFF" w:rsidRDefault="00183FC7">
      <w:pPr>
        <w:pStyle w:val="Heading1"/>
        <w:spacing w:before="7"/>
      </w:pPr>
      <w:r>
        <w:t>LOWER FRAME</w:t>
      </w:r>
    </w:p>
    <w:p w:rsidR="00A91BFF" w:rsidRDefault="00183FC7">
      <w:pPr>
        <w:pStyle w:val="BodyText"/>
        <w:spacing w:before="33" w:line="283" w:lineRule="auto"/>
        <w:ind w:right="7083"/>
      </w:pPr>
      <w:r>
        <w:pict>
          <v:line id="_x0000_s1067" style="position:absolute;left:0;text-align:left;z-index:251652096;mso-position-horizontal-relative:page" from="315.95pt,17.05pt" to="405.95pt,17.05pt" strokeweight=".16917mm">
            <w10:wrap anchorx="page"/>
          </v:line>
        </w:pict>
      </w:r>
      <w:r>
        <w:pict>
          <v:line id="_x0000_s1066" style="position:absolute;left:0;text-align:left;z-index:251653120;mso-position-horizontal-relative:page" from="459.95pt,17.05pt" to="554.4pt,17.05pt" strokeweight=".16917mm">
            <w10:wrap anchorx="page"/>
          </v:line>
        </w:pict>
      </w:r>
      <w:r>
        <w:pict>
          <v:line id="_x0000_s1065" style="position:absolute;left:0;text-align:left;z-index:251654144;mso-position-horizontal-relative:page" from="315.95pt,33.35pt" to="405.95pt,33.35pt" strokeweight=".16917mm">
            <w10:wrap anchorx="page"/>
          </v:line>
        </w:pict>
      </w:r>
      <w:r>
        <w:pict>
          <v:line id="_x0000_s1064" style="position:absolute;left:0;text-align:left;z-index:251655168;mso-position-horizontal-relative:page" from="459.95pt,33.35pt" to="554.4pt,33.35pt" strokeweight=".16917mm">
            <w10:wrap anchorx="page"/>
          </v:line>
        </w:pict>
      </w:r>
      <w:r>
        <w:pict>
          <v:line id="_x0000_s1063" style="position:absolute;left:0;text-align:left;z-index:251656192;mso-position-horizontal-relative:page" from="315.95pt,49.55pt" to="405.95pt,49.55pt" strokeweight=".16917mm">
            <w10:wrap anchorx="page"/>
          </v:line>
        </w:pict>
      </w:r>
      <w:r>
        <w:pict>
          <v:line id="_x0000_s1062" style="position:absolute;left:0;text-align:left;z-index:251657216;mso-position-horizontal-relative:page" from="459.95pt,49.55pt" to="554.4pt,49.55pt" strokeweight=".16917mm">
            <w10:wrap anchorx="page"/>
          </v:line>
        </w:pict>
      </w:r>
      <w:r>
        <w:pict>
          <v:line id="_x0000_s1061" style="position:absolute;left:0;text-align:left;z-index:251658240;mso-position-horizontal-relative:page" from="315.95pt,65.75pt" to="405.95pt,65.75pt" strokeweight=".16917mm">
            <w10:wrap anchorx="page"/>
          </v:line>
        </w:pict>
      </w:r>
      <w:r>
        <w:pict>
          <v:line id="_x0000_s1060" style="position:absolute;left:0;text-align:left;z-index:251659264;mso-position-horizontal-relative:page" from="459.95pt,65.75pt" to="554.4pt,65.75pt" strokeweight=".16917mm">
            <w10:wrap anchorx="page"/>
          </v:line>
        </w:pict>
      </w:r>
      <w:r>
        <w:t>Cracks in Welds Missing or Loose Pins Bent or Broken Tubing Worn Scuff Marks</w:t>
      </w:r>
    </w:p>
    <w:p w:rsidR="00A91BFF" w:rsidRDefault="00183FC7">
      <w:pPr>
        <w:pStyle w:val="Heading1"/>
        <w:spacing w:before="7"/>
      </w:pPr>
      <w:r>
        <w:t>WHEELS</w:t>
      </w:r>
    </w:p>
    <w:p w:rsidR="00A91BFF" w:rsidRDefault="00183FC7">
      <w:pPr>
        <w:pStyle w:val="BodyText"/>
        <w:spacing w:before="33" w:line="280" w:lineRule="auto"/>
        <w:ind w:right="8056"/>
      </w:pPr>
      <w:r>
        <w:pict>
          <v:line id="_x0000_s1059" style="position:absolute;left:0;text-align:left;z-index:251660288;mso-position-horizontal-relative:page" from="315.95pt,17.05pt" to="405.95pt,17.05pt" strokeweight=".16917mm">
            <w10:wrap anchorx="page"/>
          </v:line>
        </w:pict>
      </w:r>
      <w:r>
        <w:pict>
          <v:line id="_x0000_s1058" style="position:absolute;left:0;text-align:left;z-index:251661312;mso-position-horizontal-relative:page" from="459.95pt,17.05pt" to="554.4pt,17.05pt" strokeweight=".16917mm">
            <w10:wrap anchorx="page"/>
          </v:line>
        </w:pict>
      </w:r>
      <w:r>
        <w:t>Proper Tread Loose Bolts</w:t>
      </w:r>
    </w:p>
    <w:p w:rsidR="00A91BFF" w:rsidRDefault="00183FC7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56" style="width:90.5pt;height:.5pt;mso-position-horizontal-relative:char;mso-position-vertical-relative:line" coordsize="1810,10">
            <v:line id="_x0000_s1057" style="position:absolute" from="5,5" to="1805,5" strokeweight=".16917mm"/>
            <w10:wrap type="none"/>
            <w10:anchorlock/>
          </v:group>
        </w:pict>
      </w:r>
      <w:r>
        <w:rPr>
          <w:sz w:val="2"/>
        </w:rPr>
        <w:tab/>
      </w:r>
      <w:r>
        <w:rPr>
          <w:sz w:val="2"/>
        </w:rPr>
      </w:r>
      <w:r>
        <w:rPr>
          <w:sz w:val="2"/>
        </w:rPr>
        <w:pict>
          <v:group id="_x0000_s1054" style="width:94.95pt;height:.5pt;mso-position-horizontal-relative:char;mso-position-vertical-relative:line" coordsize="1899,10">
            <v:line id="_x0000_s1055" style="position:absolute" from="5,5" to="1894,5" strokeweight=".16917mm"/>
            <w10:wrap type="none"/>
            <w10:anchorlock/>
          </v:group>
        </w:pict>
      </w:r>
    </w:p>
    <w:p w:rsidR="00A91BFF" w:rsidRDefault="00183FC7">
      <w:pPr>
        <w:pStyle w:val="BodyText"/>
      </w:pPr>
      <w:r>
        <w:pict>
          <v:line id="_x0000_s1053" style="position:absolute;left:0;text-align:left;z-index:251633664;mso-wrap-distance-left:0;mso-wrap-distance-right:0;mso-position-horizontal-relative:page" from="315.95pt,15.4pt" to="405.95pt,15.4pt" strokeweight=".16917mm">
            <w10:wrap type="topAndBottom" anchorx="page"/>
          </v:line>
        </w:pict>
      </w:r>
      <w:r>
        <w:pict>
          <v:line id="_x0000_s1052" style="position:absolute;left:0;text-align:left;z-index:251634688;mso-wrap-distance-left:0;mso-wrap-distance-right:0;mso-position-horizontal-relative:page" from="459.95pt,15.4pt" to="554.4pt,15.4pt" strokeweight=".16917mm">
            <w10:wrap type="topAndBottom" anchorx="page"/>
          </v:line>
        </w:pict>
      </w:r>
      <w:r>
        <w:t>Loose Wheel Mounts</w:t>
      </w:r>
    </w:p>
    <w:p w:rsidR="00A91BFF" w:rsidRDefault="00183FC7">
      <w:pPr>
        <w:pStyle w:val="Heading1"/>
      </w:pPr>
      <w:r>
        <w:t>TRENDELENBERG</w:t>
      </w:r>
    </w:p>
    <w:p w:rsidR="00A91BFF" w:rsidRDefault="00183FC7">
      <w:pPr>
        <w:pStyle w:val="BodyText"/>
        <w:spacing w:before="33"/>
      </w:pPr>
      <w:r>
        <w:pict>
          <v:line id="_x0000_s1051" style="position:absolute;left:0;text-align:left;z-index:251635712;mso-wrap-distance-left:0;mso-wrap-distance-right:0;mso-position-horizontal-relative:page" from="315.95pt,17.15pt" to="405.95pt,17.15pt" strokeweight=".16917mm">
            <w10:wrap type="topAndBottom" anchorx="page"/>
          </v:line>
        </w:pict>
      </w:r>
      <w:r>
        <w:pict>
          <v:line id="_x0000_s1050" style="position:absolute;left:0;text-align:left;z-index:251636736;mso-wrap-distance-left:0;mso-wrap-distance-right:0;mso-position-horizontal-relative:page" from="459.95pt,17.15pt" to="554.4pt,17.15pt" strokeweight=".16917mm">
            <w10:wrap type="topAndBottom" anchorx="page"/>
          </v:line>
        </w:pict>
      </w:r>
      <w:r>
        <w:t>Operable</w:t>
      </w:r>
    </w:p>
    <w:p w:rsidR="00A91BFF" w:rsidRDefault="00183FC7">
      <w:pPr>
        <w:pStyle w:val="BodyText"/>
        <w:spacing w:line="280" w:lineRule="auto"/>
        <w:ind w:right="5756"/>
      </w:pPr>
      <w:r>
        <w:t>Bent/Broken Tubing or Support Bars Loose or Missing Pins</w:t>
      </w:r>
    </w:p>
    <w:p w:rsidR="00A91BFF" w:rsidRDefault="00183FC7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48" style="width:90.5pt;height:.5pt;mso-position-horizontal-relative:char;mso-position-vertical-relative:line" coordsize="1810,10">
            <v:line id="_x0000_s1049" style="position:absolute" from="5,5" to="1805,5" strokeweight=".16917mm"/>
            <w10:wrap type="none"/>
            <w10:anchorlock/>
          </v:group>
        </w:pict>
      </w:r>
      <w:r>
        <w:rPr>
          <w:sz w:val="2"/>
        </w:rPr>
        <w:tab/>
      </w:r>
      <w:r>
        <w:rPr>
          <w:sz w:val="2"/>
        </w:rPr>
      </w:r>
      <w:r>
        <w:rPr>
          <w:sz w:val="2"/>
        </w:rPr>
        <w:pict>
          <v:group id="_x0000_s1046" style="width:94.95pt;height:.5pt;mso-position-horizontal-relative:char;mso-position-vertical-relative:line" coordsize="1899,10">
            <v:line id="_x0000_s1047" style="position:absolute" from="5,5" to="1894,5" strokeweight=".16917mm"/>
            <w10:wrap type="none"/>
            <w10:anchorlock/>
          </v:group>
        </w:pict>
      </w:r>
    </w:p>
    <w:p w:rsidR="00A91BFF" w:rsidRDefault="00183FC7">
      <w:pPr>
        <w:pStyle w:val="Heading1"/>
      </w:pPr>
      <w:r>
        <w:pict>
          <v:line id="_x0000_s1045" style="position:absolute;left:0;text-align:left;z-index:251662336;mso-position-horizontal-relative:page" from="315.95pt,-17.35pt" to="405.95pt,-17.35pt" strokeweight=".16917mm">
            <w10:wrap anchorx="page"/>
          </v:line>
        </w:pict>
      </w:r>
      <w:r>
        <w:pict>
          <v:line id="_x0000_s1044" style="position:absolute;left:0;text-align:left;z-index:251663360;mso-position-horizontal-relative:page" from="459.95pt,-17.35pt" to="554.4pt,-17.35pt" strokeweight=".16917mm">
            <w10:wrap anchorx="page"/>
          </v:line>
        </w:pict>
      </w:r>
      <w:r>
        <w:t>MATTRESS</w:t>
      </w:r>
    </w:p>
    <w:p w:rsidR="00A91BFF" w:rsidRDefault="00183FC7">
      <w:pPr>
        <w:pStyle w:val="BodyText"/>
        <w:spacing w:before="33" w:line="283" w:lineRule="auto"/>
        <w:ind w:right="8263"/>
      </w:pPr>
      <w:r>
        <w:pict>
          <v:line id="_x0000_s1043" style="position:absolute;left:0;text-align:left;z-index:251664384;mso-position-horizontal-relative:page" from="315.95pt,17.05pt" to="405.95pt,17.05pt" strokeweight=".16917mm">
            <w10:wrap anchorx="page"/>
          </v:line>
        </w:pict>
      </w:r>
      <w:r>
        <w:pict>
          <v:line id="_x0000_s1042" style="position:absolute;left:0;text-align:left;z-index:251665408;mso-position-horizontal-relative:page" from="459.95pt,17.05pt" to="554.4pt,17.05pt" strokeweight=".16917mm">
            <w10:wrap anchorx="page"/>
          </v:line>
        </w:pict>
      </w:r>
      <w:r>
        <w:pict>
          <v:line id="_x0000_s1041" style="position:absolute;left:0;text-align:left;z-index:251666432;mso-position-horizontal-relative:page" from="315.95pt,33.25pt" to="405.95pt,33.25pt" strokeweight=".16917mm">
            <w10:wrap anchorx="page"/>
          </v:line>
        </w:pict>
      </w:r>
      <w:r>
        <w:pict>
          <v:line id="_x0000_s1040" style="position:absolute;left:0;text-align:left;z-index:251667456;mso-position-horizontal-relative:page" from="459.95pt,33.25pt" to="554.4pt,33.25pt" strokeweight=".16917mm">
            <w10:wrap anchorx="page"/>
          </v:line>
        </w:pict>
      </w:r>
      <w:r>
        <w:pict>
          <v:line id="_x0000_s1039" style="position:absolute;left:0;text-align:left;z-index:251668480;mso-position-horizontal-relative:page" from="315.95pt,49.55pt" to="405.95pt,49.55pt" strokeweight=".16917mm">
            <w10:wrap anchorx="page"/>
          </v:line>
        </w:pict>
      </w:r>
      <w:r>
        <w:pict>
          <v:line id="_x0000_s1038" style="position:absolute;left:0;text-align:left;z-index:251669504;mso-position-horizontal-relative:page" from="459.95pt,49.55pt" to="554.4pt,49.55pt" strokeweight=".16917mm">
            <w10:wrap anchorx="page"/>
          </v:line>
        </w:pict>
      </w:r>
      <w:r>
        <w:rPr>
          <w:w w:val="95"/>
        </w:rPr>
        <w:t xml:space="preserve">Cracks </w:t>
      </w:r>
      <w:r>
        <w:t>Tears Holes</w:t>
      </w:r>
    </w:p>
    <w:p w:rsidR="00A91BFF" w:rsidRDefault="00A91BFF">
      <w:pPr>
        <w:pStyle w:val="BodyText"/>
        <w:spacing w:before="1"/>
        <w:ind w:left="0"/>
      </w:pPr>
    </w:p>
    <w:p w:rsidR="00A91BFF" w:rsidRDefault="00183FC7">
      <w:pPr>
        <w:tabs>
          <w:tab w:val="left" w:pos="5104"/>
          <w:tab w:val="left" w:pos="10242"/>
        </w:tabs>
        <w:spacing w:before="63" w:after="3" w:line="261" w:lineRule="auto"/>
        <w:ind w:left="1024" w:right="115" w:hanging="824"/>
        <w:rPr>
          <w:sz w:val="24"/>
        </w:rPr>
      </w:pPr>
      <w:r>
        <w:rPr>
          <w:b/>
          <w:sz w:val="24"/>
        </w:rPr>
        <w:t>POWER LOAD –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pplicable</w:t>
      </w:r>
      <w:r>
        <w:rPr>
          <w:b/>
          <w:sz w:val="24"/>
        </w:rPr>
        <w:tab/>
      </w:r>
      <w:r>
        <w:rPr>
          <w:sz w:val="24"/>
        </w:rPr>
        <w:t>Power Load</w:t>
      </w:r>
      <w:r>
        <w:rPr>
          <w:spacing w:val="-4"/>
          <w:sz w:val="24"/>
        </w:rPr>
        <w:t xml:space="preserve"> </w:t>
      </w:r>
      <w:r>
        <w:rPr>
          <w:sz w:val="24"/>
        </w:rPr>
        <w:t>Serial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# </w:t>
      </w:r>
      <w:r>
        <w:rPr>
          <w:spacing w:val="29"/>
          <w:sz w:val="24"/>
        </w:rPr>
        <w:t xml:space="preserve"> </w:t>
      </w:r>
      <w:r>
        <w:rPr>
          <w:w w:val="99"/>
          <w:sz w:val="24"/>
          <w:u w:val="single"/>
        </w:rPr>
        <w:t xml:space="preserve"> </w:t>
      </w:r>
      <w:r>
        <w:rPr>
          <w:sz w:val="24"/>
          <w:u w:val="single"/>
        </w:rPr>
        <w:tab/>
      </w:r>
      <w:r>
        <w:rPr>
          <w:sz w:val="24"/>
        </w:rPr>
        <w:t xml:space="preserve"> Operable</w:t>
      </w:r>
    </w:p>
    <w:p w:rsidR="00A91BFF" w:rsidRDefault="00183FC7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36" style="width:90.5pt;height:.5pt;mso-position-horizontal-relative:char;mso-position-vertical-relative:line" coordsize="1810,10">
            <v:line id="_x0000_s1037" style="position:absolute" from="5,5" to="1805,5" strokeweight=".16917mm"/>
            <w10:wrap type="none"/>
            <w10:anchorlock/>
          </v:group>
        </w:pict>
      </w:r>
      <w:r>
        <w:rPr>
          <w:sz w:val="2"/>
        </w:rPr>
        <w:tab/>
      </w:r>
      <w:r>
        <w:rPr>
          <w:sz w:val="2"/>
        </w:rPr>
      </w:r>
      <w:r>
        <w:rPr>
          <w:sz w:val="2"/>
        </w:rPr>
        <w:pict>
          <v:group id="_x0000_s1034" style="width:94.95pt;height:.5pt;mso-position-horizontal-relative:char;mso-position-vertical-relative:line" coordsize="1899,10">
            <v:line id="_x0000_s1035" style="position:absolute" from="5,5" to="1894,5" strokeweight=".16917mm"/>
            <w10:wrap type="none"/>
            <w10:anchorlock/>
          </v:group>
        </w:pict>
      </w:r>
    </w:p>
    <w:p w:rsidR="00A91BFF" w:rsidRDefault="00183FC7">
      <w:pPr>
        <w:pStyle w:val="BodyText"/>
        <w:spacing w:before="1" w:line="283" w:lineRule="auto"/>
        <w:ind w:right="7322"/>
      </w:pPr>
      <w:r>
        <w:pict>
          <v:line id="_x0000_s1033" style="position:absolute;left:0;text-align:left;z-index:251670528;mso-position-horizontal-relative:page" from="315.95pt,15.45pt" to="405.95pt,15.45pt" strokeweight=".16917mm">
            <w10:wrap anchorx="page"/>
          </v:line>
        </w:pict>
      </w:r>
      <w:r>
        <w:pict>
          <v:line id="_x0000_s1032" style="position:absolute;left:0;text-align:left;z-index:251671552;mso-position-horizontal-relative:page" from="459.95pt,15.45pt" to="554.4pt,15.45pt" strokeweight=".16917mm">
            <w10:wrap anchorx="page"/>
          </v:line>
        </w:pict>
      </w:r>
      <w:r>
        <w:pict>
          <v:line id="_x0000_s1031" style="position:absolute;left:0;text-align:left;z-index:251672576;mso-position-horizontal-relative:page" from="315.95pt,31.75pt" to="405.95pt,31.75pt" strokeweight=".16917mm">
            <w10:wrap anchorx="page"/>
          </v:line>
        </w:pict>
      </w:r>
      <w:r>
        <w:pict>
          <v:line id="_x0000_s1030" style="position:absolute;left:0;text-align:left;z-index:251673600;mso-position-horizontal-relative:page" from="459.95pt,31.75pt" to="554.4pt,31.75pt" strokeweight=".16917mm">
            <w10:wrap anchorx="page"/>
          </v:line>
        </w:pict>
      </w:r>
      <w:r>
        <w:pict>
          <v:line id="_x0000_s1029" style="position:absolute;left:0;text-align:left;z-index:251674624;mso-position-horizontal-relative:page" from="315.95pt,47.95pt" to="405.95pt,47.95pt" strokeweight=".16917mm">
            <w10:wrap anchorx="page"/>
          </v:line>
        </w:pict>
      </w:r>
      <w:r>
        <w:pict>
          <v:line id="_x0000_s1028" style="position:absolute;left:0;text-align:left;z-index:251675648;mso-position-horizontal-relative:page" from="459.95pt,47.95pt" to="554.4pt,47.95pt" strokeweight=".16917mm">
            <w10:wrap anchorx="page"/>
          </v:line>
        </w:pict>
      </w:r>
      <w:r>
        <w:t>Missing/Loose Bolts Track Slides Easily Battery Charges</w:t>
      </w:r>
    </w:p>
    <w:p w:rsidR="00A91BFF" w:rsidRDefault="00183FC7">
      <w:pPr>
        <w:pStyle w:val="BodyText"/>
      </w:pPr>
      <w:r>
        <w:pict>
          <v:line id="_x0000_s1027" style="position:absolute;left:0;text-align:left;z-index:251637760;mso-wrap-distance-left:0;mso-wrap-distance-right:0;mso-position-horizontal-relative:page" from="315.25pt,15.5pt" to="405.95pt,15.5pt" strokeweight=".16917mm">
            <w10:wrap type="topAndBottom" anchorx="page"/>
          </v:line>
        </w:pict>
      </w:r>
      <w:r>
        <w:pict>
          <v:line id="_x0000_s1026" style="position:absolute;left:0;text-align:left;z-index:251638784;mso-wrap-distance-left:0;mso-wrap-distance-right:0;mso-position-horizontal-relative:page" from="459.25pt,15.5pt" to="554.4pt,15.5pt" strokeweight=".16917mm">
            <w10:wrap type="topAndBottom" anchorx="page"/>
          </v:line>
        </w:pict>
      </w:r>
      <w:r>
        <w:t>Manual Override Operable</w:t>
      </w:r>
    </w:p>
    <w:p w:rsidR="00A91BFF" w:rsidRDefault="00A91BFF">
      <w:pPr>
        <w:pStyle w:val="BodyText"/>
        <w:spacing w:before="8"/>
        <w:ind w:left="0"/>
        <w:rPr>
          <w:sz w:val="15"/>
        </w:rPr>
      </w:pPr>
    </w:p>
    <w:p w:rsidR="00A91BFF" w:rsidRDefault="00183FC7">
      <w:pPr>
        <w:pStyle w:val="BodyText"/>
        <w:spacing w:before="58"/>
        <w:ind w:left="107" w:right="141"/>
      </w:pPr>
      <w:r>
        <w:t>Any operations should be smooth and easy to accomplish, if they are not notify the EMS Coordinator via the Chain of Command.</w:t>
      </w:r>
    </w:p>
    <w:p w:rsidR="00A91BFF" w:rsidRDefault="00A91BFF">
      <w:pPr>
        <w:pStyle w:val="BodyText"/>
        <w:spacing w:before="11"/>
        <w:ind w:left="0"/>
        <w:rPr>
          <w:sz w:val="23"/>
        </w:rPr>
      </w:pPr>
    </w:p>
    <w:p w:rsidR="00A91BFF" w:rsidRDefault="00183FC7">
      <w:pPr>
        <w:pStyle w:val="BodyText"/>
        <w:ind w:left="107" w:right="649"/>
      </w:pPr>
      <w:r>
        <w:t>Any time a patient is transported that exceeds the manufacturer’s recommended weight limit for the stretcher, notify the EMS Coord</w:t>
      </w:r>
      <w:r>
        <w:t>inator via the Chain of Command so a re-inspection by the EMS Coordinator or his/her designee can be performed.</w:t>
      </w:r>
    </w:p>
    <w:sectPr w:rsidR="00A91BFF">
      <w:type w:val="continuous"/>
      <w:pgSz w:w="12240" w:h="15840"/>
      <w:pgMar w:top="460" w:right="9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AwtDAyNzMzNzA1MDFW0lEKTi0uzszPAykwrAUAZ+WC2iwAAAA="/>
  </w:docVars>
  <w:rsids>
    <w:rsidRoot w:val="00A91BFF"/>
    <w:rsid w:val="00183FC7"/>
    <w:rsid w:val="00A91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0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24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62</Characters>
  <Application>Microsoft Office Word</Application>
  <DocSecurity>0</DocSecurity>
  <Lines>9</Lines>
  <Paragraphs>2</Paragraphs>
  <ScaleCrop>false</ScaleCrop>
  <Company>City of Oviedo</Company>
  <LinksUpToDate>false</LinksUpToDate>
  <CharactersWithSpaces>1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tretcher Check Off 1.23.15</dc:title>
  <dc:creator>lmarshall</dc:creator>
  <cp:lastModifiedBy>Dorey, Nichlaus</cp:lastModifiedBy>
  <cp:revision>2</cp:revision>
  <dcterms:created xsi:type="dcterms:W3CDTF">2017-01-13T16:57:00Z</dcterms:created>
  <dcterms:modified xsi:type="dcterms:W3CDTF">2017-01-13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1-13T00:00:00Z</vt:filetime>
  </property>
</Properties>
</file>